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0528ee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590dee0-9387-4bf7-a70f-024e394f707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2:16:19Z</dcterms:created>
  <dcterms:modified xsi:type="dcterms:W3CDTF">2023-06-13T1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